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946C4" w14:textId="564F2DFF" w:rsidR="003B4ADA" w:rsidRDefault="00732B38" w:rsidP="003B4ADA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6A463DB" wp14:editId="5B97A8B1">
            <wp:extent cx="3590925" cy="1571625"/>
            <wp:effectExtent l="0" t="0" r="9525" b="9525"/>
            <wp:docPr id="1" name="Picture 1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71" cy="157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C96B6" w14:textId="61221B68" w:rsidR="003B4ADA" w:rsidRDefault="003B4ADA" w:rsidP="003B4ADA">
      <w:pPr>
        <w:jc w:val="center"/>
        <w:rPr>
          <w:b/>
          <w:bCs/>
          <w:sz w:val="36"/>
          <w:szCs w:val="36"/>
        </w:rPr>
      </w:pPr>
      <w:r w:rsidRPr="002D3C11">
        <w:rPr>
          <w:b/>
          <w:bCs/>
          <w:sz w:val="36"/>
          <w:szCs w:val="36"/>
        </w:rPr>
        <w:t xml:space="preserve">Phone Script </w:t>
      </w:r>
      <w:r>
        <w:rPr>
          <w:b/>
          <w:bCs/>
          <w:sz w:val="36"/>
          <w:szCs w:val="36"/>
        </w:rPr>
        <w:t>Thank You Call</w:t>
      </w:r>
    </w:p>
    <w:p w14:paraId="4C1D30F7" w14:textId="77777777" w:rsidR="003B4ADA" w:rsidRDefault="003B4ADA" w:rsidP="003B4ADA"/>
    <w:p w14:paraId="270F6FCD" w14:textId="4240D44C" w:rsidR="003B4ADA" w:rsidRPr="00DA6545" w:rsidRDefault="003B4ADA" w:rsidP="003B4ADA">
      <w:pPr>
        <w:rPr>
          <w:b/>
        </w:rPr>
      </w:pPr>
      <w:r>
        <w:t xml:space="preserve">Hello </w:t>
      </w:r>
      <w:r w:rsidRPr="00DA6545">
        <w:rPr>
          <w:b/>
        </w:rPr>
        <w:t xml:space="preserve">[say </w:t>
      </w:r>
      <w:r>
        <w:rPr>
          <w:b/>
        </w:rPr>
        <w:t xml:space="preserve">their </w:t>
      </w:r>
      <w:r w:rsidRPr="00DA6545">
        <w:rPr>
          <w:b/>
        </w:rPr>
        <w:t>name]</w:t>
      </w:r>
    </w:p>
    <w:p w14:paraId="77BAA76D" w14:textId="341B2AAF" w:rsidR="003B4ADA" w:rsidRDefault="003B4ADA" w:rsidP="003B4ADA">
      <w:pPr>
        <w:rPr>
          <w:iCs/>
        </w:rPr>
      </w:pPr>
      <w:r>
        <w:rPr>
          <w:iCs/>
        </w:rPr>
        <w:t xml:space="preserve">I wanted to call to thank you for your recent donation </w:t>
      </w:r>
      <w:r w:rsidR="00732B38">
        <w:rPr>
          <w:iCs/>
        </w:rPr>
        <w:t>made to my fundraising page in honor of the Bark in the Park Rescue Walk</w:t>
      </w:r>
      <w:r>
        <w:rPr>
          <w:iCs/>
        </w:rPr>
        <w:t xml:space="preserve">! Your donation of </w:t>
      </w:r>
      <w:r w:rsidRPr="003B4ADA">
        <w:rPr>
          <w:b/>
          <w:bCs/>
          <w:iCs/>
        </w:rPr>
        <w:t>[say their donation amount]</w:t>
      </w:r>
      <w:r>
        <w:rPr>
          <w:iCs/>
        </w:rPr>
        <w:t xml:space="preserve"> will directly support the veterinary care rescued animals of Summit County need. </w:t>
      </w:r>
    </w:p>
    <w:p w14:paraId="4B756CB9" w14:textId="771ECDF0" w:rsidR="003B4ADA" w:rsidRDefault="003B4ADA" w:rsidP="003B4ADA">
      <w:pPr>
        <w:rPr>
          <w:iCs/>
        </w:rPr>
      </w:pPr>
      <w:r>
        <w:rPr>
          <w:iCs/>
        </w:rPr>
        <w:t>Please feel free to share my Rescue Walk Fundraising Page URL with your family, friends, or coworkers to help multiply the donations</w:t>
      </w:r>
      <w:r w:rsidR="00732B38">
        <w:rPr>
          <w:iCs/>
        </w:rPr>
        <w:t>!</w:t>
      </w:r>
    </w:p>
    <w:p w14:paraId="5AEE5BA7" w14:textId="14B66707" w:rsidR="003B4ADA" w:rsidRPr="003B4ADA" w:rsidRDefault="003B4ADA" w:rsidP="003B4ADA">
      <w:pPr>
        <w:rPr>
          <w:iCs/>
        </w:rPr>
      </w:pPr>
      <w:r>
        <w:rPr>
          <w:iCs/>
        </w:rPr>
        <w:t xml:space="preserve">The rescued animals and I thank you! </w:t>
      </w:r>
    </w:p>
    <w:p w14:paraId="74825924" w14:textId="77777777" w:rsidR="003B4ADA" w:rsidRPr="002D3C11" w:rsidRDefault="003B4ADA" w:rsidP="003B4ADA">
      <w:pPr>
        <w:jc w:val="center"/>
        <w:rPr>
          <w:b/>
          <w:bCs/>
          <w:sz w:val="36"/>
          <w:szCs w:val="36"/>
        </w:rPr>
      </w:pPr>
    </w:p>
    <w:p w14:paraId="4108EFE2" w14:textId="77777777" w:rsidR="00771B6E" w:rsidRDefault="00771B6E"/>
    <w:sectPr w:rsidR="00771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sLQwNrc0NzMzNDVV0lEKTi0uzszPAykwrgUAgaH+siwAAAA="/>
  </w:docVars>
  <w:rsids>
    <w:rsidRoot w:val="003B4ADA"/>
    <w:rsid w:val="003B4ADA"/>
    <w:rsid w:val="00732B38"/>
    <w:rsid w:val="00771B6E"/>
    <w:rsid w:val="00CD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5ABA9"/>
  <w15:chartTrackingRefBased/>
  <w15:docId w15:val="{56E9D99C-E7AF-46A0-BBBF-EF02C0C3F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A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6" ma:contentTypeDescription="Create a new document." ma:contentTypeScope="" ma:versionID="f602419b773b420c9427b7f00bb9ecd4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ef6035c7a6420d3e6adc5ea9c7468ad2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D34E92-35D3-4710-8E95-F0CDECCD65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8380CF-6F77-4D89-A14C-F87A05E7998B}">
  <ds:schemaRefs>
    <ds:schemaRef ds:uri="http://schemas.microsoft.com/office/2006/metadata/properties"/>
    <ds:schemaRef ds:uri="http://schemas.microsoft.com/office/infopath/2007/PartnerControls"/>
    <ds:schemaRef ds:uri="e2bdfe14-99f1-4717-8ba5-848367ed58a0"/>
    <ds:schemaRef ds:uri="ef482200-acab-40dc-8b5b-6d2fc07ad440"/>
  </ds:schemaRefs>
</ds:datastoreItem>
</file>

<file path=customXml/itemProps3.xml><?xml version="1.0" encoding="utf-8"?>
<ds:datastoreItem xmlns:ds="http://schemas.openxmlformats.org/officeDocument/2006/customXml" ds:itemID="{D49DC2FB-9904-4817-AC98-E5613A5F13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82200-acab-40dc-8b5b-6d2fc07ad440"/>
    <ds:schemaRef ds:uri="e2bdfe14-99f1-4717-8ba5-848367ed5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i Molinelli</dc:creator>
  <cp:keywords/>
  <dc:description/>
  <cp:lastModifiedBy>Carli Molinelli</cp:lastModifiedBy>
  <cp:revision>3</cp:revision>
  <dcterms:created xsi:type="dcterms:W3CDTF">2021-04-14T16:03:00Z</dcterms:created>
  <dcterms:modified xsi:type="dcterms:W3CDTF">2022-04-1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13FE97DA4F94D8EEC0F42A93D109B</vt:lpwstr>
  </property>
  <property fmtid="{D5CDD505-2E9C-101B-9397-08002B2CF9AE}" pid="3" name="Order">
    <vt:r8>11058600</vt:r8>
  </property>
  <property fmtid="{D5CDD505-2E9C-101B-9397-08002B2CF9AE}" pid="4" name="MediaServiceImageTags">
    <vt:lpwstr/>
  </property>
</Properties>
</file>